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79A5" w:rsidRPr="000F79A5" w:rsidRDefault="000F79A5" w:rsidP="000F79A5">
      <w:pPr>
        <w:shd w:val="clear" w:color="auto" w:fill="FFFFFF"/>
        <w:spacing w:before="153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0F79A5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Introduction</w:t>
      </w:r>
    </w:p>
    <w:p w:rsidR="000F79A5" w:rsidRDefault="000F79A5" w:rsidP="000F79A5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This is my second competition submission, where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i</w:t>
      </w:r>
      <w:proofErr w:type="spellEnd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 put together what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i</w:t>
      </w:r>
      <w:proofErr w:type="spellEnd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 have learned during my data science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bootcamp</w:t>
      </w:r>
      <w:proofErr w:type="spellEnd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 and what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i</w:t>
      </w:r>
      <w:proofErr w:type="spellEnd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 have learned through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kaggle</w:t>
      </w:r>
      <w:proofErr w:type="spellEnd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 Data scientist and its courses.</w:t>
      </w:r>
    </w:p>
    <w:p w:rsidR="00F461A7" w:rsidRPr="000F79A5" w:rsidRDefault="00F461A7" w:rsidP="000F79A5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Link to Dataset: </w:t>
      </w:r>
      <w:r w:rsidRPr="00F461A7">
        <w:rPr>
          <w:rFonts w:ascii="Helvetica" w:eastAsia="Times New Roman" w:hAnsi="Helvetica" w:cs="Helvetica"/>
          <w:color w:val="000000"/>
          <w:sz w:val="21"/>
          <w:szCs w:val="21"/>
        </w:rPr>
        <w:t>https://www.kaggle.com/c/tabular-playground-series-mar-2021</w:t>
      </w:r>
      <w:bookmarkStart w:id="0" w:name="_GoBack"/>
      <w:bookmarkEnd w:id="0"/>
    </w:p>
    <w:p w:rsidR="000F79A5" w:rsidRPr="000F79A5" w:rsidRDefault="000F79A5" w:rsidP="000F79A5">
      <w:pPr>
        <w:shd w:val="clear" w:color="auto" w:fill="FFFFFF"/>
        <w:spacing w:before="305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0F79A5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Table of Content</w:t>
      </w:r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5" w:anchor="cell1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The Challenge</w:t>
        </w:r>
      </w:hyperlink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6" w:anchor="cell2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Variables Overview</w:t>
        </w:r>
      </w:hyperlink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7" w:anchor="cell3" w:history="1">
        <w:proofErr w:type="spellStart"/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mportaing</w:t>
        </w:r>
        <w:proofErr w:type="spellEnd"/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 xml:space="preserve"> relevant libraries</w:t>
        </w:r>
      </w:hyperlink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8" w:anchor="cell4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mporting dataset</w:t>
        </w:r>
      </w:hyperlink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9" w:anchor="cell5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Preprocessing dataset</w:t>
        </w:r>
      </w:hyperlink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ealing with missing valu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ata Type check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New numerical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 xml:space="preserve">New categorical </w:t>
      </w:r>
      <w:proofErr w:type="spellStart"/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</w:p>
    <w:p w:rsidR="000F79A5" w:rsidRPr="000F79A5" w:rsidRDefault="00F461A7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0" w:anchor="cell6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Feature Selection</w:t>
        </w:r>
      </w:hyperlink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Numerical Featur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Categorical Featur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Creating Dummy Variables for Categorical features</w:t>
      </w:r>
    </w:p>
    <w:p w:rsidR="000F79A5" w:rsidRPr="000F79A5" w:rsidRDefault="00F461A7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1" w:anchor="cell7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nput and targets</w:t>
        </w:r>
      </w:hyperlink>
    </w:p>
    <w:p w:rsidR="000F79A5" w:rsidRPr="000F79A5" w:rsidRDefault="00F461A7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2" w:anchor="cell8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Train, test , Split</w:t>
        </w:r>
      </w:hyperlink>
    </w:p>
    <w:p w:rsidR="000F79A5" w:rsidRPr="000F79A5" w:rsidRDefault="00F461A7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3" w:anchor="cell9" w:history="1">
        <w:r w:rsidR="000F79A5"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Model Selection</w:t>
        </w:r>
      </w:hyperlink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Logistic Regression</w:t>
      </w:r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Random Forest</w:t>
      </w:r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Ridge Classifier</w:t>
      </w:r>
    </w:p>
    <w:p w:rsidR="0056069A" w:rsidRDefault="0056069A"/>
    <w:sectPr w:rsidR="00560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5662DC"/>
    <w:multiLevelType w:val="multilevel"/>
    <w:tmpl w:val="BF12AD7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D15C9F"/>
    <w:multiLevelType w:val="multilevel"/>
    <w:tmpl w:val="F160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NDEzMTc3szAzsTBR0lEKTi0uzszPAykwqgUAu7AZWSwAAAA="/>
  </w:docVars>
  <w:rsids>
    <w:rsidRoot w:val="008702E1"/>
    <w:rsid w:val="000F79A5"/>
    <w:rsid w:val="0056069A"/>
    <w:rsid w:val="008702E1"/>
    <w:rsid w:val="00A856DF"/>
    <w:rsid w:val="00F4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3338B"/>
  <w15:chartTrackingRefBased/>
  <w15:docId w15:val="{4826B3A1-FD7E-4FD1-A40E-87CDE5855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0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3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2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1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5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</dc:creator>
  <cp:keywords/>
  <dc:description/>
  <cp:lastModifiedBy>Hugo</cp:lastModifiedBy>
  <cp:revision>3</cp:revision>
  <dcterms:created xsi:type="dcterms:W3CDTF">2021-04-10T02:17:00Z</dcterms:created>
  <dcterms:modified xsi:type="dcterms:W3CDTF">2021-04-17T03:22:00Z</dcterms:modified>
</cp:coreProperties>
</file>